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B75813" w14:textId="25A7734C" w:rsidR="005B2E80" w:rsidRDefault="0064064F" w:rsidP="007417BD">
      <w:pPr>
        <w:pStyle w:val="Title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drawing>
          <wp:anchor distT="0" distB="0" distL="114300" distR="114300" simplePos="0" relativeHeight="251658240" behindDoc="0" locked="0" layoutInCell="1" allowOverlap="1" wp14:anchorId="710DC117" wp14:editId="0682083A">
            <wp:simplePos x="0" y="0"/>
            <wp:positionH relativeFrom="column">
              <wp:posOffset>-76200</wp:posOffset>
            </wp:positionH>
            <wp:positionV relativeFrom="paragraph">
              <wp:posOffset>-281940</wp:posOffset>
            </wp:positionV>
            <wp:extent cx="2400300" cy="1309907"/>
            <wp:effectExtent l="0" t="0" r="0" b="5080"/>
            <wp:wrapNone/>
            <wp:docPr id="1" name="Picture 1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close up of a logo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0300" cy="13099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FD07800" w14:textId="0319E8B7" w:rsidR="00B125BF" w:rsidRPr="00B125BF" w:rsidRDefault="003B22F3" w:rsidP="00B125BF">
      <w:pPr>
        <w:pStyle w:val="Title"/>
        <w:jc w:val="right"/>
        <w:rPr>
          <w:rFonts w:asciiTheme="minorHAnsi" w:hAnsiTheme="minorHAnsi" w:cstheme="minorHAnsi"/>
          <w:b/>
          <w:color w:val="002060"/>
          <w:sz w:val="32"/>
          <w:szCs w:val="32"/>
        </w:rPr>
      </w:pPr>
      <w:r w:rsidRPr="00B125BF">
        <w:rPr>
          <w:rFonts w:asciiTheme="minorHAnsi" w:hAnsiTheme="minorHAnsi" w:cstheme="minorHAnsi"/>
          <w:b/>
          <w:color w:val="002060"/>
          <w:sz w:val="32"/>
          <w:szCs w:val="32"/>
        </w:rPr>
        <w:t>Justification of Attendance</w:t>
      </w:r>
      <w:r w:rsidR="00B125BF" w:rsidRPr="00B125BF">
        <w:rPr>
          <w:rFonts w:asciiTheme="minorHAnsi" w:hAnsiTheme="minorHAnsi" w:cstheme="minorHAnsi"/>
          <w:b/>
          <w:color w:val="002060"/>
          <w:sz w:val="32"/>
          <w:szCs w:val="32"/>
        </w:rPr>
        <w:t xml:space="preserve"> </w:t>
      </w:r>
    </w:p>
    <w:p w14:paraId="5E63B8AA" w14:textId="68B48147" w:rsidR="005B2E80" w:rsidRPr="00B125BF" w:rsidRDefault="00B125BF" w:rsidP="003B22F3">
      <w:pPr>
        <w:pStyle w:val="Title"/>
        <w:jc w:val="right"/>
        <w:rPr>
          <w:rFonts w:asciiTheme="minorHAnsi" w:hAnsiTheme="minorHAnsi" w:cstheme="minorHAnsi"/>
          <w:b/>
          <w:color w:val="002060"/>
          <w:sz w:val="32"/>
          <w:szCs w:val="32"/>
        </w:rPr>
      </w:pPr>
      <w:r w:rsidRPr="00B125BF">
        <w:rPr>
          <w:rFonts w:asciiTheme="minorHAnsi" w:hAnsiTheme="minorHAnsi" w:cstheme="minorHAnsi"/>
          <w:b/>
          <w:color w:val="002060"/>
          <w:sz w:val="32"/>
          <w:szCs w:val="32"/>
        </w:rPr>
        <w:t>Benefits Worksheet</w:t>
      </w:r>
    </w:p>
    <w:p w14:paraId="15CCEA5F" w14:textId="77777777" w:rsidR="00B125BF" w:rsidRPr="00B125BF" w:rsidRDefault="00B125BF" w:rsidP="00B125BF"/>
    <w:p w14:paraId="77ACA97C" w14:textId="1ABDCD6B" w:rsidR="00B125BF" w:rsidRPr="00B125BF" w:rsidRDefault="00B125BF" w:rsidP="00B125BF"/>
    <w:p w14:paraId="7C9737DA" w14:textId="77777777" w:rsidR="003B22F3" w:rsidRPr="003B22F3" w:rsidRDefault="003B22F3" w:rsidP="003B22F3"/>
    <w:p w14:paraId="6BA3C1B4" w14:textId="77777777" w:rsidR="00D57BF7" w:rsidRDefault="00D57BF7" w:rsidP="00B125BF">
      <w:pPr>
        <w:rPr>
          <w:rFonts w:asciiTheme="minorHAnsi" w:hAnsiTheme="minorHAnsi" w:cstheme="minorHAnsi"/>
          <w:sz w:val="24"/>
          <w:szCs w:val="24"/>
        </w:rPr>
      </w:pPr>
    </w:p>
    <w:p w14:paraId="3146EB66" w14:textId="0F4E2D3C" w:rsidR="00412E24" w:rsidRPr="00B125BF" w:rsidRDefault="00412E24" w:rsidP="7450F5ED">
      <w:pPr>
        <w:rPr>
          <w:rFonts w:asciiTheme="minorHAnsi" w:hAnsiTheme="minorHAnsi" w:cstheme="minorBidi"/>
        </w:rPr>
      </w:pPr>
      <w:r w:rsidRPr="7450F5ED">
        <w:rPr>
          <w:rFonts w:asciiTheme="minorHAnsi" w:hAnsiTheme="minorHAnsi" w:cstheme="minorBidi"/>
        </w:rPr>
        <w:t xml:space="preserve">As you propose attending the </w:t>
      </w:r>
      <w:r w:rsidRPr="7450F5ED">
        <w:rPr>
          <w:rFonts w:asciiTheme="minorHAnsi" w:hAnsiTheme="minorHAnsi" w:cstheme="minorBidi"/>
          <w:b/>
          <w:bCs/>
        </w:rPr>
        <w:t>12</w:t>
      </w:r>
      <w:r w:rsidR="67AACBCB" w:rsidRPr="7450F5ED">
        <w:rPr>
          <w:rFonts w:asciiTheme="minorHAnsi" w:hAnsiTheme="minorHAnsi" w:cstheme="minorBidi"/>
          <w:b/>
          <w:bCs/>
        </w:rPr>
        <w:t>th</w:t>
      </w:r>
      <w:r w:rsidRPr="7450F5ED">
        <w:rPr>
          <w:rFonts w:asciiTheme="minorHAnsi" w:hAnsiTheme="minorHAnsi" w:cstheme="minorBidi"/>
          <w:b/>
          <w:bCs/>
        </w:rPr>
        <w:t xml:space="preserve"> ICT4D Conference</w:t>
      </w:r>
      <w:r w:rsidR="00B125BF" w:rsidRPr="7450F5ED">
        <w:rPr>
          <w:rFonts w:asciiTheme="minorHAnsi" w:hAnsiTheme="minorHAnsi" w:cstheme="minorBidi"/>
          <w:b/>
          <w:bCs/>
        </w:rPr>
        <w:t xml:space="preserve"> (March 19-20, 2024, in Accra, Ghana)</w:t>
      </w:r>
      <w:r w:rsidRPr="7450F5ED">
        <w:rPr>
          <w:rFonts w:asciiTheme="minorHAnsi" w:hAnsiTheme="minorHAnsi" w:cstheme="minorBidi"/>
          <w:b/>
          <w:bCs/>
        </w:rPr>
        <w:t xml:space="preserve"> </w:t>
      </w:r>
      <w:r w:rsidRPr="7450F5ED">
        <w:rPr>
          <w:rFonts w:asciiTheme="minorHAnsi" w:hAnsiTheme="minorHAnsi" w:cstheme="minorBidi"/>
        </w:rPr>
        <w:t xml:space="preserve">to your organization or donor, an effective way to gain approval is to focus on what, specifically, you will bring back to your </w:t>
      </w:r>
      <w:r w:rsidR="003B22F3" w:rsidRPr="7450F5ED">
        <w:rPr>
          <w:rFonts w:asciiTheme="minorHAnsi" w:hAnsiTheme="minorHAnsi" w:cstheme="minorBidi"/>
        </w:rPr>
        <w:t>team</w:t>
      </w:r>
      <w:r w:rsidRPr="7450F5ED">
        <w:rPr>
          <w:rFonts w:asciiTheme="minorHAnsi" w:hAnsiTheme="minorHAnsi" w:cstheme="minorBidi"/>
        </w:rPr>
        <w:t xml:space="preserve"> or organization as payback for its investment.</w:t>
      </w:r>
    </w:p>
    <w:p w14:paraId="08C17CCD" w14:textId="77777777" w:rsidR="00412E24" w:rsidRPr="00B125BF" w:rsidRDefault="00412E24" w:rsidP="00412E24">
      <w:pPr>
        <w:rPr>
          <w:rFonts w:asciiTheme="minorHAnsi" w:hAnsiTheme="minorHAnsi" w:cstheme="minorHAnsi"/>
        </w:rPr>
      </w:pPr>
    </w:p>
    <w:p w14:paraId="01DD88A9" w14:textId="77777777" w:rsidR="00412E24" w:rsidRPr="00B125BF" w:rsidRDefault="00412E24" w:rsidP="00412E24">
      <w:pPr>
        <w:rPr>
          <w:rFonts w:asciiTheme="minorHAnsi" w:hAnsiTheme="minorHAnsi" w:cstheme="minorHAnsi"/>
        </w:rPr>
      </w:pPr>
      <w:r w:rsidRPr="00B125BF">
        <w:rPr>
          <w:rFonts w:asciiTheme="minorHAnsi" w:hAnsiTheme="minorHAnsi" w:cstheme="minorHAnsi"/>
        </w:rPr>
        <w:t>Some specific details you may consider include:</w:t>
      </w:r>
    </w:p>
    <w:p w14:paraId="2AD07A1C" w14:textId="77777777" w:rsidR="00412E24" w:rsidRPr="00B125BF" w:rsidRDefault="00412E24" w:rsidP="00412E24">
      <w:pPr>
        <w:ind w:firstLine="401"/>
        <w:rPr>
          <w:rFonts w:asciiTheme="minorHAnsi" w:hAnsiTheme="minorHAnsi" w:cstheme="minorHAnsi"/>
        </w:rPr>
      </w:pPr>
    </w:p>
    <w:p w14:paraId="1AE95F4A" w14:textId="77777777" w:rsidR="00412E24" w:rsidRPr="00B125BF" w:rsidRDefault="00412E24" w:rsidP="00412E24">
      <w:pPr>
        <w:pStyle w:val="ListParagraph"/>
        <w:numPr>
          <w:ilvl w:val="0"/>
          <w:numId w:val="12"/>
        </w:numPr>
        <w:spacing w:before="0" w:beforeAutospacing="0" w:after="120" w:afterAutospacing="0" w:line="276" w:lineRule="auto"/>
        <w:ind w:left="763"/>
        <w:rPr>
          <w:rFonts w:asciiTheme="minorHAnsi" w:eastAsia="Cambria" w:hAnsiTheme="minorHAnsi" w:cstheme="minorHAnsi"/>
          <w:sz w:val="22"/>
          <w:szCs w:val="22"/>
        </w:rPr>
      </w:pPr>
      <w:r w:rsidRPr="00B125BF">
        <w:rPr>
          <w:rFonts w:asciiTheme="minorHAnsi" w:eastAsia="Cambria" w:hAnsiTheme="minorHAnsi" w:cstheme="minorHAnsi"/>
          <w:b/>
          <w:sz w:val="22"/>
          <w:szCs w:val="22"/>
        </w:rPr>
        <w:t>Session content:</w:t>
      </w:r>
      <w:r w:rsidRPr="00B125BF">
        <w:rPr>
          <w:rFonts w:asciiTheme="minorHAnsi" w:eastAsia="Cambria" w:hAnsiTheme="minorHAnsi" w:cstheme="minorHAnsi"/>
          <w:sz w:val="22"/>
          <w:szCs w:val="22"/>
        </w:rPr>
        <w:t xml:space="preserve"> What sessions have </w:t>
      </w:r>
      <w:proofErr w:type="gramStart"/>
      <w:r w:rsidRPr="00B125BF">
        <w:rPr>
          <w:rFonts w:asciiTheme="minorHAnsi" w:eastAsia="Cambria" w:hAnsiTheme="minorHAnsi" w:cstheme="minorHAnsi"/>
          <w:sz w:val="22"/>
          <w:szCs w:val="22"/>
        </w:rPr>
        <w:t>particular relevance</w:t>
      </w:r>
      <w:proofErr w:type="gramEnd"/>
      <w:r w:rsidRPr="00B125BF">
        <w:rPr>
          <w:rFonts w:asciiTheme="minorHAnsi" w:eastAsia="Cambria" w:hAnsiTheme="minorHAnsi" w:cstheme="minorHAnsi"/>
          <w:sz w:val="22"/>
          <w:szCs w:val="22"/>
        </w:rPr>
        <w:t xml:space="preserve"> to your work?</w:t>
      </w:r>
    </w:p>
    <w:p w14:paraId="05F95F92" w14:textId="10ECC4E8" w:rsidR="00412E24" w:rsidRPr="00B125BF" w:rsidRDefault="00926039" w:rsidP="00412E24">
      <w:pPr>
        <w:pStyle w:val="ListParagraph"/>
        <w:numPr>
          <w:ilvl w:val="0"/>
          <w:numId w:val="12"/>
        </w:numPr>
        <w:spacing w:before="0" w:beforeAutospacing="0" w:after="120" w:afterAutospacing="0" w:line="276" w:lineRule="auto"/>
        <w:ind w:left="763"/>
        <w:rPr>
          <w:rFonts w:asciiTheme="minorHAnsi" w:eastAsia="Cambria" w:hAnsiTheme="minorHAnsi" w:cstheme="minorHAnsi"/>
          <w:sz w:val="22"/>
          <w:szCs w:val="22"/>
        </w:rPr>
      </w:pPr>
      <w:r>
        <w:rPr>
          <w:rFonts w:asciiTheme="minorHAnsi" w:eastAsia="Cambria" w:hAnsiTheme="minorHAnsi" w:cstheme="minorHAnsi"/>
          <w:b/>
          <w:sz w:val="22"/>
          <w:szCs w:val="22"/>
        </w:rPr>
        <w:t>Good</w:t>
      </w:r>
      <w:r w:rsidR="00412E24" w:rsidRPr="00B125BF">
        <w:rPr>
          <w:rFonts w:asciiTheme="minorHAnsi" w:eastAsia="Cambria" w:hAnsiTheme="minorHAnsi" w:cstheme="minorHAnsi"/>
          <w:b/>
          <w:sz w:val="22"/>
          <w:szCs w:val="22"/>
        </w:rPr>
        <w:t xml:space="preserve"> practices</w:t>
      </w:r>
      <w:r w:rsidR="00412E24" w:rsidRPr="00B125BF">
        <w:rPr>
          <w:rFonts w:asciiTheme="minorHAnsi" w:eastAsia="Cambria" w:hAnsiTheme="minorHAnsi" w:cstheme="minorHAnsi"/>
          <w:sz w:val="22"/>
          <w:szCs w:val="22"/>
        </w:rPr>
        <w:t xml:space="preserve">: Will there be sessions in areas that will immediately benefit your organization? </w:t>
      </w:r>
    </w:p>
    <w:p w14:paraId="4AD414AB" w14:textId="77777777" w:rsidR="00412E24" w:rsidRPr="00B125BF" w:rsidRDefault="00412E24" w:rsidP="00412E24">
      <w:pPr>
        <w:pStyle w:val="ListParagraph"/>
        <w:numPr>
          <w:ilvl w:val="0"/>
          <w:numId w:val="12"/>
        </w:numPr>
        <w:spacing w:before="0" w:beforeAutospacing="0" w:after="120" w:afterAutospacing="0" w:line="276" w:lineRule="auto"/>
        <w:ind w:left="763"/>
        <w:rPr>
          <w:rFonts w:asciiTheme="minorHAnsi" w:eastAsia="Cambria" w:hAnsiTheme="minorHAnsi" w:cstheme="minorHAnsi"/>
          <w:sz w:val="22"/>
          <w:szCs w:val="22"/>
        </w:rPr>
      </w:pPr>
      <w:r w:rsidRPr="00B125BF">
        <w:rPr>
          <w:rFonts w:asciiTheme="minorHAnsi" w:eastAsia="Cambria" w:hAnsiTheme="minorHAnsi" w:cstheme="minorHAnsi"/>
          <w:b/>
          <w:sz w:val="22"/>
          <w:szCs w:val="22"/>
        </w:rPr>
        <w:t>Training</w:t>
      </w:r>
      <w:r w:rsidRPr="00B125BF">
        <w:rPr>
          <w:rFonts w:asciiTheme="minorHAnsi" w:eastAsia="Cambria" w:hAnsiTheme="minorHAnsi" w:cstheme="minorHAnsi"/>
          <w:sz w:val="22"/>
          <w:szCs w:val="22"/>
        </w:rPr>
        <w:t>: Will there be workshops designed to teach you a special skill and/or help your team overcome current or future challenges?</w:t>
      </w:r>
    </w:p>
    <w:p w14:paraId="4529B98A" w14:textId="6FD3ADF6" w:rsidR="00412E24" w:rsidRPr="00B125BF" w:rsidRDefault="00412E24" w:rsidP="00412E24">
      <w:pPr>
        <w:rPr>
          <w:rFonts w:asciiTheme="minorHAnsi" w:hAnsiTheme="minorHAnsi" w:cstheme="minorHAnsi"/>
        </w:rPr>
      </w:pPr>
      <w:r w:rsidRPr="00B125BF">
        <w:rPr>
          <w:rFonts w:asciiTheme="minorHAnsi" w:hAnsiTheme="minorHAnsi" w:cstheme="minorHAnsi"/>
        </w:rPr>
        <w:t xml:space="preserve">Use this worksheet to help you focus on the benefits of attending the </w:t>
      </w:r>
      <w:r w:rsidR="00926039">
        <w:rPr>
          <w:rFonts w:asciiTheme="minorHAnsi" w:hAnsiTheme="minorHAnsi" w:cstheme="minorHAnsi"/>
        </w:rPr>
        <w:t>ICT4D</w:t>
      </w:r>
      <w:r w:rsidRPr="00B125BF">
        <w:rPr>
          <w:rFonts w:asciiTheme="minorHAnsi" w:hAnsiTheme="minorHAnsi" w:cstheme="minorHAnsi"/>
        </w:rPr>
        <w:t xml:space="preserve"> Conference</w:t>
      </w:r>
      <w:r w:rsidR="00926039">
        <w:rPr>
          <w:rFonts w:asciiTheme="minorHAnsi" w:hAnsiTheme="minorHAnsi" w:cstheme="minorHAnsi"/>
        </w:rPr>
        <w:t xml:space="preserve"> and ICT4D Training Day</w:t>
      </w:r>
      <w:r w:rsidRPr="00B125BF">
        <w:rPr>
          <w:rFonts w:asciiTheme="minorHAnsi" w:hAnsiTheme="minorHAnsi" w:cstheme="minorHAnsi"/>
        </w:rPr>
        <w:t>. We have included some examples to help get you started.</w:t>
      </w:r>
    </w:p>
    <w:p w14:paraId="6CBFBFAB" w14:textId="77777777" w:rsidR="00412E24" w:rsidRPr="00B125BF" w:rsidRDefault="00412E24" w:rsidP="00412E24">
      <w:pPr>
        <w:rPr>
          <w:rFonts w:asciiTheme="minorHAnsi" w:hAnsiTheme="minorHAnsi" w:cstheme="minorHAnsi"/>
        </w:rPr>
      </w:pP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3690"/>
        <w:gridCol w:w="5575"/>
      </w:tblGrid>
      <w:tr w:rsidR="00412E24" w:rsidRPr="00B125BF" w14:paraId="258A7B82" w14:textId="77777777" w:rsidTr="009E0088">
        <w:tc>
          <w:tcPr>
            <w:tcW w:w="3690" w:type="dxa"/>
          </w:tcPr>
          <w:p w14:paraId="1328E97A" w14:textId="663C7643" w:rsidR="00412E24" w:rsidRPr="00B125BF" w:rsidRDefault="00412E24" w:rsidP="005920FC">
            <w:pPr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</w:pPr>
            <w:r w:rsidRPr="00B125BF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Benefit to </w:t>
            </w:r>
            <w:r w:rsidR="008B036A">
              <w:rPr>
                <w:rFonts w:asciiTheme="minorHAnsi" w:hAnsiTheme="minorHAnsi" w:cstheme="minorHAnsi"/>
                <w:b/>
                <w:sz w:val="22"/>
                <w:szCs w:val="22"/>
              </w:rPr>
              <w:t>y</w:t>
            </w:r>
            <w:r w:rsidRPr="00B125BF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our </w:t>
            </w:r>
            <w:r w:rsidR="008B036A">
              <w:rPr>
                <w:rFonts w:asciiTheme="minorHAnsi" w:hAnsiTheme="minorHAnsi" w:cstheme="minorHAnsi"/>
                <w:b/>
                <w:sz w:val="22"/>
                <w:szCs w:val="22"/>
              </w:rPr>
              <w:t>i</w:t>
            </w:r>
            <w:r w:rsidRPr="00B125BF">
              <w:rPr>
                <w:rFonts w:asciiTheme="minorHAnsi" w:hAnsiTheme="minorHAnsi" w:cstheme="minorHAnsi"/>
                <w:b/>
                <w:sz w:val="22"/>
                <w:szCs w:val="22"/>
              </w:rPr>
              <w:t>nstitution</w:t>
            </w:r>
          </w:p>
        </w:tc>
        <w:tc>
          <w:tcPr>
            <w:tcW w:w="5575" w:type="dxa"/>
          </w:tcPr>
          <w:p w14:paraId="2391A598" w14:textId="4B6F1F5F" w:rsidR="00412E24" w:rsidRPr="00B125BF" w:rsidRDefault="00412E24" w:rsidP="005920F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25BF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How </w:t>
            </w:r>
            <w:r w:rsidR="008B036A">
              <w:rPr>
                <w:rFonts w:asciiTheme="minorHAnsi" w:hAnsiTheme="minorHAnsi" w:cstheme="minorHAnsi"/>
                <w:b/>
                <w:sz w:val="22"/>
                <w:szCs w:val="22"/>
              </w:rPr>
              <w:t>the ICT4D</w:t>
            </w:r>
            <w:r w:rsidRPr="00B125BF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Conference </w:t>
            </w:r>
            <w:r w:rsidR="008B036A">
              <w:rPr>
                <w:rFonts w:asciiTheme="minorHAnsi" w:hAnsiTheme="minorHAnsi" w:cstheme="minorHAnsi"/>
                <w:b/>
                <w:sz w:val="22"/>
                <w:szCs w:val="22"/>
              </w:rPr>
              <w:t>p</w:t>
            </w:r>
            <w:r w:rsidRPr="00B125BF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rovides the </w:t>
            </w:r>
            <w:r w:rsidR="008B036A">
              <w:rPr>
                <w:rFonts w:asciiTheme="minorHAnsi" w:hAnsiTheme="minorHAnsi" w:cstheme="minorHAnsi"/>
                <w:b/>
                <w:sz w:val="22"/>
                <w:szCs w:val="22"/>
              </w:rPr>
              <w:t>b</w:t>
            </w:r>
            <w:r w:rsidRPr="00B125BF">
              <w:rPr>
                <w:rFonts w:asciiTheme="minorHAnsi" w:hAnsiTheme="minorHAnsi" w:cstheme="minorHAnsi"/>
                <w:b/>
                <w:sz w:val="22"/>
                <w:szCs w:val="22"/>
              </w:rPr>
              <w:t>enefit</w:t>
            </w:r>
          </w:p>
        </w:tc>
      </w:tr>
      <w:tr w:rsidR="00412E24" w:rsidRPr="00B125BF" w14:paraId="56B0809A" w14:textId="77777777" w:rsidTr="009E0088">
        <w:tc>
          <w:tcPr>
            <w:tcW w:w="3690" w:type="dxa"/>
          </w:tcPr>
          <w:p w14:paraId="56DD860D" w14:textId="47F6AA9A" w:rsidR="00412E24" w:rsidRPr="00B125BF" w:rsidRDefault="00412E24" w:rsidP="005920F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25BF">
              <w:rPr>
                <w:rFonts w:asciiTheme="minorHAnsi" w:hAnsiTheme="minorHAnsi" w:cstheme="minorHAnsi"/>
                <w:sz w:val="22"/>
                <w:szCs w:val="22"/>
              </w:rPr>
              <w:t xml:space="preserve">Networking </w:t>
            </w:r>
            <w:r w:rsidR="00D45E3F">
              <w:rPr>
                <w:rFonts w:asciiTheme="minorHAnsi" w:hAnsiTheme="minorHAnsi" w:cstheme="minorHAnsi"/>
                <w:sz w:val="22"/>
                <w:szCs w:val="22"/>
              </w:rPr>
              <w:t>b</w:t>
            </w:r>
            <w:r w:rsidRPr="00B125BF">
              <w:rPr>
                <w:rFonts w:asciiTheme="minorHAnsi" w:hAnsiTheme="minorHAnsi" w:cstheme="minorHAnsi"/>
                <w:sz w:val="22"/>
                <w:szCs w:val="22"/>
              </w:rPr>
              <w:t>enefits</w:t>
            </w:r>
          </w:p>
        </w:tc>
        <w:tc>
          <w:tcPr>
            <w:tcW w:w="5575" w:type="dxa"/>
          </w:tcPr>
          <w:p w14:paraId="0B6C8D4C" w14:textId="5616F158" w:rsidR="00412E24" w:rsidRPr="00B125BF" w:rsidRDefault="00412E24" w:rsidP="005920F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25BF">
              <w:rPr>
                <w:rFonts w:asciiTheme="minorHAnsi" w:hAnsiTheme="minorHAnsi" w:cstheme="minorHAnsi"/>
                <w:sz w:val="22"/>
                <w:szCs w:val="22"/>
              </w:rPr>
              <w:t xml:space="preserve">1. The </w:t>
            </w:r>
            <w:r w:rsidR="007D1D6A">
              <w:rPr>
                <w:rFonts w:asciiTheme="minorHAnsi" w:hAnsiTheme="minorHAnsi" w:cstheme="minorHAnsi"/>
                <w:sz w:val="22"/>
                <w:szCs w:val="22"/>
              </w:rPr>
              <w:t>event platform</w:t>
            </w:r>
            <w:r w:rsidRPr="00B125BF">
              <w:rPr>
                <w:rFonts w:asciiTheme="minorHAnsi" w:hAnsiTheme="minorHAnsi" w:cstheme="minorHAnsi"/>
                <w:sz w:val="22"/>
                <w:szCs w:val="22"/>
              </w:rPr>
              <w:t xml:space="preserve"> will enable me to </w:t>
            </w:r>
            <w:r w:rsidR="007D1D6A">
              <w:rPr>
                <w:rFonts w:asciiTheme="minorHAnsi" w:hAnsiTheme="minorHAnsi" w:cstheme="minorHAnsi"/>
                <w:sz w:val="22"/>
                <w:szCs w:val="22"/>
              </w:rPr>
              <w:t xml:space="preserve">arrange meetings with other participants </w:t>
            </w:r>
            <w:r w:rsidR="001D510D">
              <w:rPr>
                <w:rFonts w:asciiTheme="minorHAnsi" w:hAnsiTheme="minorHAnsi" w:cstheme="minorHAnsi"/>
                <w:sz w:val="22"/>
                <w:szCs w:val="22"/>
              </w:rPr>
              <w:t>(from my sector, partner organizations, government, potential tech partners, etc.)</w:t>
            </w:r>
          </w:p>
          <w:p w14:paraId="5E7557A7" w14:textId="40E9703C" w:rsidR="00412E24" w:rsidRPr="00B125BF" w:rsidRDefault="00412E24" w:rsidP="005920F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25BF">
              <w:rPr>
                <w:rFonts w:asciiTheme="minorHAnsi" w:hAnsiTheme="minorHAnsi" w:cstheme="minorHAnsi"/>
                <w:sz w:val="22"/>
                <w:szCs w:val="22"/>
              </w:rPr>
              <w:t xml:space="preserve">2. The </w:t>
            </w:r>
            <w:r w:rsidR="00EA2C26">
              <w:rPr>
                <w:rFonts w:asciiTheme="minorHAnsi" w:hAnsiTheme="minorHAnsi" w:cstheme="minorHAnsi"/>
                <w:sz w:val="22"/>
                <w:szCs w:val="22"/>
              </w:rPr>
              <w:t xml:space="preserve">agenda includes various formal and informal networking sessions on specific </w:t>
            </w:r>
            <w:r w:rsidR="00DA5EB3">
              <w:rPr>
                <w:rFonts w:asciiTheme="minorHAnsi" w:hAnsiTheme="minorHAnsi" w:cstheme="minorHAnsi"/>
                <w:sz w:val="22"/>
                <w:szCs w:val="22"/>
              </w:rPr>
              <w:t>core disciplines or sectors</w:t>
            </w:r>
          </w:p>
        </w:tc>
      </w:tr>
      <w:tr w:rsidR="00D45E3F" w:rsidRPr="00B125BF" w14:paraId="37366D14" w14:textId="77777777" w:rsidTr="009E0088">
        <w:tc>
          <w:tcPr>
            <w:tcW w:w="3690" w:type="dxa"/>
          </w:tcPr>
          <w:p w14:paraId="09F46B0D" w14:textId="1DAB1FEA" w:rsidR="00D45E3F" w:rsidRPr="00EA2C26" w:rsidRDefault="00440145" w:rsidP="005920FC">
            <w:pPr>
              <w:rPr>
                <w:rFonts w:asciiTheme="minorHAnsi" w:hAnsiTheme="minorHAnsi" w:cstheme="minorHAnsi"/>
              </w:rPr>
            </w:pPr>
            <w:r w:rsidRPr="00EA2C26">
              <w:rPr>
                <w:rFonts w:asciiTheme="minorHAnsi" w:hAnsiTheme="minorHAnsi" w:cstheme="minorHAnsi"/>
                <w:sz w:val="22"/>
                <w:szCs w:val="22"/>
              </w:rPr>
              <w:t xml:space="preserve">Explore ICT4D innovations </w:t>
            </w:r>
          </w:p>
        </w:tc>
        <w:tc>
          <w:tcPr>
            <w:tcW w:w="5575" w:type="dxa"/>
          </w:tcPr>
          <w:p w14:paraId="00BB9457" w14:textId="5E061DEC" w:rsidR="00440145" w:rsidRPr="00B125BF" w:rsidRDefault="00440145" w:rsidP="005920FC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.</w:t>
            </w:r>
            <w:r w:rsidR="00DA5EB3">
              <w:rPr>
                <w:rFonts w:asciiTheme="minorHAnsi" w:hAnsiTheme="minorHAnsi" w:cstheme="minorHAnsi"/>
              </w:rPr>
              <w:t xml:space="preserve"> </w:t>
            </w:r>
            <w:r w:rsidR="00DA5EB3" w:rsidRPr="00DA5EB3">
              <w:rPr>
                <w:rFonts w:asciiTheme="minorHAnsi" w:hAnsiTheme="minorHAnsi" w:cstheme="minorHAnsi"/>
                <w:sz w:val="22"/>
                <w:szCs w:val="22"/>
              </w:rPr>
              <w:t>The exhibition</w:t>
            </w:r>
            <w:r w:rsidR="004D4A2F">
              <w:rPr>
                <w:rFonts w:asciiTheme="minorHAnsi" w:hAnsiTheme="minorHAnsi" w:cstheme="minorHAnsi"/>
                <w:sz w:val="22"/>
                <w:szCs w:val="22"/>
              </w:rPr>
              <w:t xml:space="preserve"> and demonstration stage</w:t>
            </w:r>
            <w:r w:rsidR="00DA5EB3" w:rsidRPr="00DA5EB3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2C49FE">
              <w:rPr>
                <w:rFonts w:asciiTheme="minorHAnsi" w:hAnsiTheme="minorHAnsi" w:cstheme="minorHAnsi"/>
                <w:sz w:val="22"/>
                <w:szCs w:val="22"/>
              </w:rPr>
              <w:t>will feature ICT4D and data innovations and opportunities for in-depth discussion</w:t>
            </w:r>
            <w:r w:rsidR="004D4A2F">
              <w:rPr>
                <w:rFonts w:asciiTheme="minorHAnsi" w:hAnsiTheme="minorHAnsi" w:cstheme="minorHAnsi"/>
              </w:rPr>
              <w:t>.</w:t>
            </w:r>
          </w:p>
        </w:tc>
      </w:tr>
      <w:tr w:rsidR="00412E24" w:rsidRPr="00B125BF" w14:paraId="0C13A6ED" w14:textId="77777777" w:rsidTr="009E0088">
        <w:tc>
          <w:tcPr>
            <w:tcW w:w="3690" w:type="dxa"/>
          </w:tcPr>
          <w:p w14:paraId="4C42731B" w14:textId="40C43783" w:rsidR="00412E24" w:rsidRPr="00B125BF" w:rsidRDefault="00440145" w:rsidP="005920F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I applications for impact</w:t>
            </w:r>
          </w:p>
        </w:tc>
        <w:tc>
          <w:tcPr>
            <w:tcW w:w="5575" w:type="dxa"/>
          </w:tcPr>
          <w:p w14:paraId="2C46A083" w14:textId="72FBE18E" w:rsidR="00412E24" w:rsidRPr="00B125BF" w:rsidRDefault="00412E24" w:rsidP="005920F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25BF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  <w:r w:rsidR="00DA5EB3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5625EC">
              <w:rPr>
                <w:rFonts w:asciiTheme="minorHAnsi" w:hAnsiTheme="minorHAnsi" w:cstheme="minorHAnsi"/>
                <w:sz w:val="22"/>
                <w:szCs w:val="22"/>
              </w:rPr>
              <w:t>The agenda features</w:t>
            </w:r>
            <w:r w:rsidR="008F59E6">
              <w:rPr>
                <w:rFonts w:asciiTheme="minorHAnsi" w:hAnsiTheme="minorHAnsi" w:cstheme="minorHAnsi"/>
                <w:sz w:val="22"/>
                <w:szCs w:val="22"/>
              </w:rPr>
              <w:t xml:space="preserve"> two</w:t>
            </w:r>
            <w:r w:rsidR="005625E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8F59E6">
              <w:rPr>
                <w:rFonts w:asciiTheme="minorHAnsi" w:hAnsiTheme="minorHAnsi" w:cstheme="minorHAnsi"/>
                <w:sz w:val="22"/>
                <w:szCs w:val="22"/>
              </w:rPr>
              <w:t>high-level</w:t>
            </w:r>
            <w:r w:rsidR="005625EC">
              <w:rPr>
                <w:rFonts w:asciiTheme="minorHAnsi" w:hAnsiTheme="minorHAnsi" w:cstheme="minorHAnsi"/>
                <w:sz w:val="22"/>
                <w:szCs w:val="22"/>
              </w:rPr>
              <w:t xml:space="preserve"> discussions on practical AI applications and considerations </w:t>
            </w:r>
          </w:p>
          <w:p w14:paraId="2C8882EE" w14:textId="719A8DD5" w:rsidR="00412E24" w:rsidRPr="00B125BF" w:rsidRDefault="00412E24" w:rsidP="005920F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25BF">
              <w:rPr>
                <w:rFonts w:asciiTheme="minorHAnsi" w:hAnsiTheme="minorHAnsi" w:cstheme="minorHAnsi"/>
                <w:sz w:val="22"/>
                <w:szCs w:val="22"/>
              </w:rPr>
              <w:t xml:space="preserve">2. </w:t>
            </w:r>
            <w:r w:rsidR="008F59E6">
              <w:rPr>
                <w:rFonts w:asciiTheme="minorHAnsi" w:hAnsiTheme="minorHAnsi" w:cstheme="minorHAnsi"/>
                <w:sz w:val="22"/>
                <w:szCs w:val="22"/>
              </w:rPr>
              <w:t xml:space="preserve">AI innovations will be discussed in the exhibition area and in specific </w:t>
            </w:r>
            <w:r w:rsidR="00730658">
              <w:rPr>
                <w:rFonts w:asciiTheme="minorHAnsi" w:hAnsiTheme="minorHAnsi" w:cstheme="minorHAnsi"/>
                <w:sz w:val="22"/>
                <w:szCs w:val="22"/>
              </w:rPr>
              <w:t xml:space="preserve">breakout sessions. </w:t>
            </w:r>
          </w:p>
        </w:tc>
      </w:tr>
      <w:tr w:rsidR="00412E24" w:rsidRPr="00B125BF" w14:paraId="021D2B70" w14:textId="77777777" w:rsidTr="009E0088">
        <w:tc>
          <w:tcPr>
            <w:tcW w:w="3690" w:type="dxa"/>
          </w:tcPr>
          <w:p w14:paraId="68F789FE" w14:textId="44951A7A" w:rsidR="00412E24" w:rsidRPr="00B125BF" w:rsidRDefault="00EA2C26" w:rsidP="005920F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Share our work </w:t>
            </w:r>
          </w:p>
        </w:tc>
        <w:tc>
          <w:tcPr>
            <w:tcW w:w="5575" w:type="dxa"/>
          </w:tcPr>
          <w:p w14:paraId="7B75C271" w14:textId="56B66F4C" w:rsidR="00412E24" w:rsidRPr="00B125BF" w:rsidRDefault="00412E24" w:rsidP="005920F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25BF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  <w:r w:rsidR="004D4A2F">
              <w:rPr>
                <w:rFonts w:asciiTheme="minorHAnsi" w:hAnsiTheme="minorHAnsi" w:cstheme="minorHAnsi"/>
                <w:sz w:val="22"/>
                <w:szCs w:val="22"/>
              </w:rPr>
              <w:t xml:space="preserve"> Open space sessions offer opportunities to share our work and start a discussion on a topic of your choice. </w:t>
            </w:r>
          </w:p>
          <w:p w14:paraId="6FB15BD7" w14:textId="36A1BC6C" w:rsidR="00412E24" w:rsidRPr="00B125BF" w:rsidRDefault="00412E24" w:rsidP="005920F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25BF">
              <w:rPr>
                <w:rFonts w:asciiTheme="minorHAnsi" w:hAnsiTheme="minorHAnsi" w:cstheme="minorHAnsi"/>
                <w:sz w:val="22"/>
                <w:szCs w:val="22"/>
              </w:rPr>
              <w:t>2.</w:t>
            </w:r>
            <w:r w:rsidR="00F24253">
              <w:rPr>
                <w:rFonts w:asciiTheme="minorHAnsi" w:hAnsiTheme="minorHAnsi" w:cstheme="minorHAnsi"/>
                <w:sz w:val="22"/>
                <w:szCs w:val="22"/>
              </w:rPr>
              <w:t xml:space="preserve"> All session</w:t>
            </w:r>
            <w:r w:rsidR="009E0088">
              <w:rPr>
                <w:rFonts w:asciiTheme="minorHAnsi" w:hAnsiTheme="minorHAnsi" w:cstheme="minorHAnsi"/>
                <w:sz w:val="22"/>
                <w:szCs w:val="22"/>
              </w:rPr>
              <w:t>s (apart from the plenary)</w:t>
            </w:r>
            <w:r w:rsidR="00F24253">
              <w:rPr>
                <w:rFonts w:asciiTheme="minorHAnsi" w:hAnsiTheme="minorHAnsi" w:cstheme="minorHAnsi"/>
                <w:sz w:val="22"/>
                <w:szCs w:val="22"/>
              </w:rPr>
              <w:t xml:space="preserve"> will have interactive elements for discussion and</w:t>
            </w:r>
            <w:r w:rsidRPr="00B125B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0B104E">
              <w:rPr>
                <w:rFonts w:asciiTheme="minorHAnsi" w:hAnsiTheme="minorHAnsi" w:cstheme="minorHAnsi"/>
                <w:sz w:val="22"/>
                <w:szCs w:val="22"/>
              </w:rPr>
              <w:t>Q&amp;As</w:t>
            </w:r>
            <w:r w:rsidR="00F24253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</w:tr>
      <w:tr w:rsidR="00412E24" w:rsidRPr="00B125BF" w14:paraId="0052226E" w14:textId="77777777" w:rsidTr="009E0088">
        <w:tc>
          <w:tcPr>
            <w:tcW w:w="3690" w:type="dxa"/>
          </w:tcPr>
          <w:p w14:paraId="3418238E" w14:textId="5A483761" w:rsidR="00412E24" w:rsidRPr="00B125BF" w:rsidRDefault="00412E24" w:rsidP="005920F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25BF">
              <w:rPr>
                <w:rFonts w:asciiTheme="minorHAnsi" w:hAnsiTheme="minorHAnsi" w:cstheme="minorHAnsi"/>
                <w:sz w:val="22"/>
                <w:szCs w:val="22"/>
              </w:rPr>
              <w:t xml:space="preserve">Exploring the </w:t>
            </w:r>
            <w:r w:rsidR="00440145">
              <w:rPr>
                <w:rFonts w:asciiTheme="minorHAnsi" w:hAnsiTheme="minorHAnsi" w:cstheme="minorHAnsi"/>
                <w:sz w:val="22"/>
                <w:szCs w:val="22"/>
              </w:rPr>
              <w:t>i</w:t>
            </w:r>
            <w:r w:rsidRPr="00B125BF">
              <w:rPr>
                <w:rFonts w:asciiTheme="minorHAnsi" w:hAnsiTheme="minorHAnsi" w:cstheme="minorHAnsi"/>
                <w:sz w:val="22"/>
                <w:szCs w:val="22"/>
              </w:rPr>
              <w:t xml:space="preserve">mplementation of </w:t>
            </w:r>
            <w:r w:rsidR="00440145">
              <w:rPr>
                <w:rFonts w:asciiTheme="minorHAnsi" w:hAnsiTheme="minorHAnsi" w:cstheme="minorHAnsi"/>
                <w:sz w:val="22"/>
                <w:szCs w:val="22"/>
              </w:rPr>
              <w:t>n</w:t>
            </w:r>
            <w:r w:rsidRPr="00B125BF">
              <w:rPr>
                <w:rFonts w:asciiTheme="minorHAnsi" w:hAnsiTheme="minorHAnsi" w:cstheme="minorHAnsi"/>
                <w:sz w:val="22"/>
                <w:szCs w:val="22"/>
              </w:rPr>
              <w:t>ew</w:t>
            </w:r>
            <w:r w:rsidR="0076385D">
              <w:rPr>
                <w:rFonts w:asciiTheme="minorHAnsi" w:hAnsiTheme="minorHAnsi" w:cstheme="minorHAnsi"/>
                <w:sz w:val="22"/>
                <w:szCs w:val="22"/>
              </w:rPr>
              <w:t xml:space="preserve"> tech or data innovations in our sector</w:t>
            </w:r>
          </w:p>
        </w:tc>
        <w:tc>
          <w:tcPr>
            <w:tcW w:w="5575" w:type="dxa"/>
          </w:tcPr>
          <w:p w14:paraId="1D18DD73" w14:textId="77777777" w:rsidR="00412E24" w:rsidRPr="00B125BF" w:rsidRDefault="00412E24" w:rsidP="005920F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25BF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  <w:p w14:paraId="5DF44D9B" w14:textId="77777777" w:rsidR="00412E24" w:rsidRPr="00B125BF" w:rsidRDefault="00412E24" w:rsidP="005920F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25BF">
              <w:rPr>
                <w:rFonts w:asciiTheme="minorHAnsi" w:hAnsiTheme="minorHAnsi" w:cstheme="minorHAnsi"/>
                <w:sz w:val="22"/>
                <w:szCs w:val="22"/>
              </w:rPr>
              <w:t xml:space="preserve">2. </w:t>
            </w:r>
          </w:p>
        </w:tc>
      </w:tr>
      <w:tr w:rsidR="00730658" w:rsidRPr="00B125BF" w14:paraId="0940BFD3" w14:textId="77777777" w:rsidTr="009E0088">
        <w:tc>
          <w:tcPr>
            <w:tcW w:w="3690" w:type="dxa"/>
          </w:tcPr>
          <w:p w14:paraId="46841681" w14:textId="316D0DEF" w:rsidR="00730658" w:rsidRPr="00730658" w:rsidRDefault="00730658" w:rsidP="005920FC">
            <w:pPr>
              <w:rPr>
                <w:rFonts w:asciiTheme="minorHAnsi" w:hAnsiTheme="minorHAnsi" w:cstheme="minorHAnsi"/>
                <w:i/>
                <w:iCs/>
              </w:rPr>
            </w:pPr>
            <w:r w:rsidRPr="00730658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[add specific session/track you plan to attend]</w:t>
            </w:r>
          </w:p>
        </w:tc>
        <w:tc>
          <w:tcPr>
            <w:tcW w:w="5575" w:type="dxa"/>
          </w:tcPr>
          <w:p w14:paraId="546030E6" w14:textId="6C9B3C05" w:rsidR="00730658" w:rsidRPr="00B125BF" w:rsidRDefault="00730658" w:rsidP="005920FC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1. </w:t>
            </w:r>
          </w:p>
        </w:tc>
      </w:tr>
      <w:tr w:rsidR="00730658" w:rsidRPr="00B125BF" w14:paraId="2397AEA0" w14:textId="77777777" w:rsidTr="009E0088">
        <w:tc>
          <w:tcPr>
            <w:tcW w:w="3690" w:type="dxa"/>
          </w:tcPr>
          <w:p w14:paraId="78845650" w14:textId="3247ACFB" w:rsidR="00730658" w:rsidRPr="00B125BF" w:rsidRDefault="00730658" w:rsidP="005920FC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…</w:t>
            </w:r>
          </w:p>
        </w:tc>
        <w:tc>
          <w:tcPr>
            <w:tcW w:w="5575" w:type="dxa"/>
          </w:tcPr>
          <w:p w14:paraId="07F02A69" w14:textId="77777777" w:rsidR="00730658" w:rsidRPr="00B125BF" w:rsidRDefault="00730658" w:rsidP="005920FC">
            <w:pPr>
              <w:rPr>
                <w:rFonts w:asciiTheme="minorHAnsi" w:hAnsiTheme="minorHAnsi" w:cstheme="minorHAnsi"/>
              </w:rPr>
            </w:pPr>
          </w:p>
        </w:tc>
      </w:tr>
    </w:tbl>
    <w:p w14:paraId="2711370E" w14:textId="77777777" w:rsidR="007417BD" w:rsidRDefault="007417BD" w:rsidP="009E0088">
      <w:pPr>
        <w:rPr>
          <w:rFonts w:asciiTheme="minorHAnsi" w:hAnsiTheme="minorHAnsi" w:cstheme="minorHAnsi"/>
          <w:sz w:val="24"/>
          <w:szCs w:val="24"/>
        </w:rPr>
      </w:pPr>
    </w:p>
    <w:sectPr w:rsidR="007417BD" w:rsidSect="00B43509">
      <w:pgSz w:w="12240" w:h="15840"/>
      <w:pgMar w:top="1584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1F05E4"/>
    <w:multiLevelType w:val="hybridMultilevel"/>
    <w:tmpl w:val="5F304DF4"/>
    <w:lvl w:ilvl="0" w:tplc="04090001">
      <w:start w:val="1"/>
      <w:numFmt w:val="bullet"/>
      <w:lvlText w:val=""/>
      <w:lvlJc w:val="left"/>
      <w:pPr>
        <w:ind w:left="76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1" w:hanging="360"/>
      </w:pPr>
      <w:rPr>
        <w:rFonts w:ascii="Wingdings" w:hAnsi="Wingdings" w:hint="default"/>
      </w:rPr>
    </w:lvl>
  </w:abstractNum>
  <w:abstractNum w:abstractNumId="1" w15:restartNumberingAfterBreak="0">
    <w:nsid w:val="20307DB0"/>
    <w:multiLevelType w:val="hybridMultilevel"/>
    <w:tmpl w:val="863E75FE"/>
    <w:lvl w:ilvl="0" w:tplc="52E46224"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A515E5"/>
    <w:multiLevelType w:val="hybridMultilevel"/>
    <w:tmpl w:val="043858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431A66"/>
    <w:multiLevelType w:val="hybridMultilevel"/>
    <w:tmpl w:val="B6F2E7C2"/>
    <w:lvl w:ilvl="0" w:tplc="617E8B20">
      <w:start w:val="5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FFFFFFFF">
      <w:start w:val="5"/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5FF7858"/>
    <w:multiLevelType w:val="hybridMultilevel"/>
    <w:tmpl w:val="53C4F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01051D"/>
    <w:multiLevelType w:val="hybridMultilevel"/>
    <w:tmpl w:val="845AE0E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617E8B20">
      <w:start w:val="5"/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FF94DB0"/>
    <w:multiLevelType w:val="hybridMultilevel"/>
    <w:tmpl w:val="EAA0BFF4"/>
    <w:lvl w:ilvl="0" w:tplc="617E8B20">
      <w:start w:val="5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FFFFFFFF">
      <w:start w:val="5"/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80321D6"/>
    <w:multiLevelType w:val="hybridMultilevel"/>
    <w:tmpl w:val="9ED6F9A6"/>
    <w:lvl w:ilvl="0" w:tplc="617E8B20">
      <w:start w:val="5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61B648D8"/>
    <w:multiLevelType w:val="hybridMultilevel"/>
    <w:tmpl w:val="91002518"/>
    <w:lvl w:ilvl="0" w:tplc="617E8B20">
      <w:start w:val="5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6173D75"/>
    <w:multiLevelType w:val="hybridMultilevel"/>
    <w:tmpl w:val="1A6E58DE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617E8B20">
      <w:start w:val="5"/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9C160A4"/>
    <w:multiLevelType w:val="hybridMultilevel"/>
    <w:tmpl w:val="510C9C4C"/>
    <w:lvl w:ilvl="0" w:tplc="47E22462">
      <w:start w:val="2024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7B12446"/>
    <w:multiLevelType w:val="hybridMultilevel"/>
    <w:tmpl w:val="6F1E6E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4194188">
    <w:abstractNumId w:val="2"/>
  </w:num>
  <w:num w:numId="2" w16cid:durableId="544290443">
    <w:abstractNumId w:val="11"/>
  </w:num>
  <w:num w:numId="3" w16cid:durableId="307711907">
    <w:abstractNumId w:val="1"/>
  </w:num>
  <w:num w:numId="4" w16cid:durableId="1208370459">
    <w:abstractNumId w:val="4"/>
  </w:num>
  <w:num w:numId="5" w16cid:durableId="363214288">
    <w:abstractNumId w:val="10"/>
  </w:num>
  <w:num w:numId="6" w16cid:durableId="1797989382">
    <w:abstractNumId w:val="5"/>
  </w:num>
  <w:num w:numId="7" w16cid:durableId="269356755">
    <w:abstractNumId w:val="6"/>
  </w:num>
  <w:num w:numId="8" w16cid:durableId="306012965">
    <w:abstractNumId w:val="7"/>
  </w:num>
  <w:num w:numId="9" w16cid:durableId="834957358">
    <w:abstractNumId w:val="8"/>
  </w:num>
  <w:num w:numId="10" w16cid:durableId="2109500109">
    <w:abstractNumId w:val="9"/>
  </w:num>
  <w:num w:numId="11" w16cid:durableId="2105611293">
    <w:abstractNumId w:val="3"/>
  </w:num>
  <w:num w:numId="12" w16cid:durableId="16192901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zMDIyMjc0sTA0N7RU0lEKTi0uzszPAykwrAUAfV1VSywAAAA="/>
  </w:docVars>
  <w:rsids>
    <w:rsidRoot w:val="0033395B"/>
    <w:rsid w:val="00030871"/>
    <w:rsid w:val="00046003"/>
    <w:rsid w:val="00050F5E"/>
    <w:rsid w:val="0006770B"/>
    <w:rsid w:val="000725F4"/>
    <w:rsid w:val="00075352"/>
    <w:rsid w:val="000B104E"/>
    <w:rsid w:val="000B6DE1"/>
    <w:rsid w:val="000D002D"/>
    <w:rsid w:val="000E6A10"/>
    <w:rsid w:val="001078EF"/>
    <w:rsid w:val="001166C4"/>
    <w:rsid w:val="00165592"/>
    <w:rsid w:val="001669E9"/>
    <w:rsid w:val="0016764D"/>
    <w:rsid w:val="00170C6C"/>
    <w:rsid w:val="0017454A"/>
    <w:rsid w:val="0019380E"/>
    <w:rsid w:val="001C4AA0"/>
    <w:rsid w:val="001D510D"/>
    <w:rsid w:val="001F342B"/>
    <w:rsid w:val="001F580A"/>
    <w:rsid w:val="00205052"/>
    <w:rsid w:val="002111EB"/>
    <w:rsid w:val="00212DDF"/>
    <w:rsid w:val="00217AEA"/>
    <w:rsid w:val="00217DD4"/>
    <w:rsid w:val="00240528"/>
    <w:rsid w:val="002637AA"/>
    <w:rsid w:val="002670F7"/>
    <w:rsid w:val="00270ABA"/>
    <w:rsid w:val="002B48D8"/>
    <w:rsid w:val="002C49FE"/>
    <w:rsid w:val="002F3399"/>
    <w:rsid w:val="00314C44"/>
    <w:rsid w:val="00333590"/>
    <w:rsid w:val="0033395B"/>
    <w:rsid w:val="003339D4"/>
    <w:rsid w:val="003349E2"/>
    <w:rsid w:val="00336FAF"/>
    <w:rsid w:val="003939CF"/>
    <w:rsid w:val="003A29D7"/>
    <w:rsid w:val="003B22F3"/>
    <w:rsid w:val="003B445D"/>
    <w:rsid w:val="003D4B56"/>
    <w:rsid w:val="003E4561"/>
    <w:rsid w:val="00405415"/>
    <w:rsid w:val="00412E24"/>
    <w:rsid w:val="00440145"/>
    <w:rsid w:val="004842FD"/>
    <w:rsid w:val="004B6E1B"/>
    <w:rsid w:val="004C0A6E"/>
    <w:rsid w:val="004D4A2F"/>
    <w:rsid w:val="004E0237"/>
    <w:rsid w:val="00507EED"/>
    <w:rsid w:val="00520F76"/>
    <w:rsid w:val="005625EC"/>
    <w:rsid w:val="00581835"/>
    <w:rsid w:val="005B2E80"/>
    <w:rsid w:val="005D3E6C"/>
    <w:rsid w:val="005D57E6"/>
    <w:rsid w:val="005E7308"/>
    <w:rsid w:val="00616B47"/>
    <w:rsid w:val="00630352"/>
    <w:rsid w:val="0064064F"/>
    <w:rsid w:val="00644E94"/>
    <w:rsid w:val="006571C5"/>
    <w:rsid w:val="00666E3A"/>
    <w:rsid w:val="006C5691"/>
    <w:rsid w:val="0070573C"/>
    <w:rsid w:val="007075B7"/>
    <w:rsid w:val="00724D4E"/>
    <w:rsid w:val="00730658"/>
    <w:rsid w:val="007409B9"/>
    <w:rsid w:val="007417BD"/>
    <w:rsid w:val="0076385D"/>
    <w:rsid w:val="00770EC1"/>
    <w:rsid w:val="00771484"/>
    <w:rsid w:val="00773B48"/>
    <w:rsid w:val="00790E28"/>
    <w:rsid w:val="00796A19"/>
    <w:rsid w:val="007D1D6A"/>
    <w:rsid w:val="007F45A2"/>
    <w:rsid w:val="007F7241"/>
    <w:rsid w:val="00826609"/>
    <w:rsid w:val="00852FB5"/>
    <w:rsid w:val="008B036A"/>
    <w:rsid w:val="008C2E57"/>
    <w:rsid w:val="008F59E6"/>
    <w:rsid w:val="00926039"/>
    <w:rsid w:val="009368C3"/>
    <w:rsid w:val="009411C7"/>
    <w:rsid w:val="009450A2"/>
    <w:rsid w:val="009500A4"/>
    <w:rsid w:val="009534FE"/>
    <w:rsid w:val="00971370"/>
    <w:rsid w:val="009C59D7"/>
    <w:rsid w:val="009D711A"/>
    <w:rsid w:val="009E0088"/>
    <w:rsid w:val="009F6EC9"/>
    <w:rsid w:val="00A5408F"/>
    <w:rsid w:val="00A550FB"/>
    <w:rsid w:val="00A62AAF"/>
    <w:rsid w:val="00A70ACB"/>
    <w:rsid w:val="00AC3C2E"/>
    <w:rsid w:val="00AD2455"/>
    <w:rsid w:val="00AD2A81"/>
    <w:rsid w:val="00AE4F8E"/>
    <w:rsid w:val="00B00B3E"/>
    <w:rsid w:val="00B02A87"/>
    <w:rsid w:val="00B125BF"/>
    <w:rsid w:val="00B21C76"/>
    <w:rsid w:val="00B423AC"/>
    <w:rsid w:val="00B43509"/>
    <w:rsid w:val="00B453AE"/>
    <w:rsid w:val="00B56A32"/>
    <w:rsid w:val="00B8105E"/>
    <w:rsid w:val="00B90334"/>
    <w:rsid w:val="00BC1338"/>
    <w:rsid w:val="00C0133B"/>
    <w:rsid w:val="00C12B60"/>
    <w:rsid w:val="00C15CB2"/>
    <w:rsid w:val="00C417C8"/>
    <w:rsid w:val="00C440B4"/>
    <w:rsid w:val="00CA3418"/>
    <w:rsid w:val="00CD32D6"/>
    <w:rsid w:val="00CD3AD0"/>
    <w:rsid w:val="00CD5BDC"/>
    <w:rsid w:val="00CE7ED4"/>
    <w:rsid w:val="00CF412D"/>
    <w:rsid w:val="00D15BCE"/>
    <w:rsid w:val="00D33F88"/>
    <w:rsid w:val="00D458AC"/>
    <w:rsid w:val="00D45E3F"/>
    <w:rsid w:val="00D5070B"/>
    <w:rsid w:val="00D57BF7"/>
    <w:rsid w:val="00D60D35"/>
    <w:rsid w:val="00D82DAF"/>
    <w:rsid w:val="00DA5EB3"/>
    <w:rsid w:val="00DF098E"/>
    <w:rsid w:val="00DF1223"/>
    <w:rsid w:val="00DF26D5"/>
    <w:rsid w:val="00E02833"/>
    <w:rsid w:val="00E02950"/>
    <w:rsid w:val="00E226F2"/>
    <w:rsid w:val="00E479A3"/>
    <w:rsid w:val="00E61823"/>
    <w:rsid w:val="00E87936"/>
    <w:rsid w:val="00EA2C26"/>
    <w:rsid w:val="00EB45B1"/>
    <w:rsid w:val="00F24253"/>
    <w:rsid w:val="00F6246B"/>
    <w:rsid w:val="00F6256F"/>
    <w:rsid w:val="00F8126B"/>
    <w:rsid w:val="00F87545"/>
    <w:rsid w:val="00F949C1"/>
    <w:rsid w:val="00FE56A8"/>
    <w:rsid w:val="67AACBCB"/>
    <w:rsid w:val="7450F5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02DDDE6"/>
  <w15:docId w15:val="{27F00048-C41F-4FEA-92FD-DBA17719FB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395B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3395B"/>
    <w:rPr>
      <w:color w:val="0563C1"/>
      <w:u w:val="single"/>
    </w:rPr>
  </w:style>
  <w:style w:type="paragraph" w:styleId="ListParagraph">
    <w:name w:val="List Paragraph"/>
    <w:basedOn w:val="Normal"/>
    <w:uiPriority w:val="99"/>
    <w:qFormat/>
    <w:rsid w:val="0033395B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0B6DE1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B6DE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7BF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7BF7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1078E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078E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078EF"/>
    <w:rPr>
      <w:rFonts w:ascii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78E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78EF"/>
    <w:rPr>
      <w:rFonts w:ascii="Calibri" w:hAnsi="Calibri" w:cs="Times New Roman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6C5691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412E24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885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8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B6393BD7ECDA4E9ADC0A6C17C736D8" ma:contentTypeVersion="11" ma:contentTypeDescription="Create a new document." ma:contentTypeScope="" ma:versionID="dd1842fcd7d27987b211476f72328c6d">
  <xsd:schema xmlns:xsd="http://www.w3.org/2001/XMLSchema" xmlns:xs="http://www.w3.org/2001/XMLSchema" xmlns:p="http://schemas.microsoft.com/office/2006/metadata/properties" xmlns:ns2="2695c87e-4d82-4d50-947c-ba75b006e934" xmlns:ns3="7a76787f-a012-4efd-a012-361d26bb27bb" targetNamespace="http://schemas.microsoft.com/office/2006/metadata/properties" ma:root="true" ma:fieldsID="d9bb869d20ea14efbc538e09993cd7bb" ns2:_="" ns3:_="">
    <xsd:import namespace="2695c87e-4d82-4d50-947c-ba75b006e934"/>
    <xsd:import namespace="7a76787f-a012-4efd-a012-361d26bb27b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95c87e-4d82-4d50-947c-ba75b006e9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ee90c631-7896-4d4b-aef2-bd8af8cfcaa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76787f-a012-4efd-a012-361d26bb27bb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695c87e-4d82-4d50-947c-ba75b006e934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C72AF26-03C8-4955-A2E2-2A5456EBA1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95c87e-4d82-4d50-947c-ba75b006e934"/>
    <ds:schemaRef ds:uri="7a76787f-a012-4efd-a012-361d26bb27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C03ADE6-3E9F-4F30-8438-E30204657A7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B326998-C7DA-4277-8B51-F0FF9AC40E2A}">
  <ds:schemaRefs>
    <ds:schemaRef ds:uri="http://schemas.microsoft.com/office/2006/documentManagement/types"/>
    <ds:schemaRef ds:uri="2695c87e-4d82-4d50-947c-ba75b006e934"/>
    <ds:schemaRef ds:uri="7a76787f-a012-4efd-a012-361d26bb27bb"/>
    <ds:schemaRef ds:uri="http://purl.org/dc/elements/1.1/"/>
    <ds:schemaRef ds:uri="http://www.w3.org/XML/1998/namespace"/>
    <ds:schemaRef ds:uri="http://purl.org/dc/dcmitype/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632329C8-D6A5-40EE-BC88-3B68306F966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1</Words>
  <Characters>1664</Characters>
  <Application>Microsoft Office Word</Application>
  <DocSecurity>0</DocSecurity>
  <Lines>13</Lines>
  <Paragraphs>3</Paragraphs>
  <ScaleCrop>false</ScaleCrop>
  <Company/>
  <LinksUpToDate>false</LinksUpToDate>
  <CharactersWithSpaces>1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thwell, Carol</dc:creator>
  <cp:keywords/>
  <dc:description/>
  <cp:lastModifiedBy>Bhavna Cansick</cp:lastModifiedBy>
  <cp:revision>2</cp:revision>
  <dcterms:created xsi:type="dcterms:W3CDTF">2023-11-16T09:57:00Z</dcterms:created>
  <dcterms:modified xsi:type="dcterms:W3CDTF">2023-11-16T0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49207aca5b1521781d19fcb5e871314c09403895e0474b1d8d0fe62eea7379</vt:lpwstr>
  </property>
  <property fmtid="{D5CDD505-2E9C-101B-9397-08002B2CF9AE}" pid="3" name="ContentTypeId">
    <vt:lpwstr>0x010100A7B6393BD7ECDA4E9ADC0A6C17C736D8</vt:lpwstr>
  </property>
  <property fmtid="{D5CDD505-2E9C-101B-9397-08002B2CF9AE}" pid="4" name="MediaServiceImageTags">
    <vt:lpwstr/>
  </property>
</Properties>
</file>